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Computer Engineering Scholarship Program</w:t>
      </w:r>
    </w:p>
    <w:bookmarkEnd w:id="20"/>
    <w:p>
      <w:pPr>
        <w:pStyle w:val="BodyText"/>
      </w:pPr>
      <w:r>
        <w:rPr>
          <w:bCs/>
          <w:b/>
        </w:rPr>
        <w:t xml:space="preserve">Dear Scholarship Committee,</w:t>
      </w:r>
    </w:p>
    <w:p>
      <w:pPr>
        <w:pStyle w:val="BodyText"/>
      </w:pPr>
      <w:r>
        <w:t xml:space="preserve">I am writing this Scholarship Application Letter with profound enthusiasm to apply for the prestigious Computer Engineering Scholarship at the University of Lagos (UNILAG), Nigeria. As a dedicated Computer Engineering student currently enrolled at Covenant University, I have witnessed firsthand how transformative access to advanced educational resources can be in shaping technological innovation within Nigeria Lagos. My academic journey, deeply rooted in the vibrant tech ecosystem of Lagos, has solidified my commitment to becoming a leading Computer Engineer who will drive meaningful change across Nigeria's digital landscape.</w:t>
      </w:r>
    </w:p>
    <w:p>
      <w:pPr>
        <w:pStyle w:val="BodyText"/>
      </w:pPr>
      <w:r>
        <w:t xml:space="preserve">My passion for computer engineering ignited during my secondary school days at the Federal Government College in Ikeja, Lagos. While most students focused on traditional academic paths, I found myself captivated by the logic of programming and the transformative potential of technology to solve real-world problems in our communities. This fascination led me to pursue a Bachelor's degree in Computer Engineering at Covenant University, where I consistently ranked among the top 10% of my cohort. My coursework has spanned advanced algorithms, artificial intelligence, embedded systems, and network security – all crucial disciplines for addressing Nigeria's evolving technological challenges.</w:t>
      </w:r>
    </w:p>
    <w:p>
      <w:pPr>
        <w:pStyle w:val="BodyText"/>
      </w:pPr>
      <w:r>
        <w:t xml:space="preserve">What distinguishes my application is not merely academic excellence but a deep understanding of Lagos' unique digital ecosystem. Growing up in the bustling metropolis of Nigeria Lagos has exposed me to both the immense opportunities and critical infrastructure gaps that technology can bridge. I have observed how inadequate power supply affects tech startups, how poor digital literacy limits e-commerce growth, and how inefficient public transport systems impact productivity across this megacity. These experiences fuel my determination to develop practical solutions as a Computer Engineer specifically designed for Nigeria Lagos' context – not generic technologies imported from foreign models.</w:t>
      </w:r>
    </w:p>
    <w:p>
      <w:pPr>
        <w:pStyle w:val="BodyText"/>
      </w:pPr>
      <w:r>
        <w:t xml:space="preserve">My hands-on projects reflect this localized approach. Last year, I co-developed "LagosConnect," a low-cost IoT-based traffic monitoring system using recycled sensors, which reduced average commute times by 18% in three pilot neighborhoods near Oshodi and Surulere. This project was recognized at the 2023 Lagos Tech Innovation Fair and secured funding from the Lagos State Innovation Fund. More recently, I collaborated with a local NGO to create "e-School Hub," an offline-capable learning platform for rural schools in Ogun State – demonstrating how computer engineering can directly address educational disparities that persist even within Nigeria's most populous city.</w:t>
      </w:r>
    </w:p>
    <w:p>
      <w:pPr>
        <w:pStyle w:val="BodyText"/>
      </w:pPr>
      <w:r>
        <w:t xml:space="preserve">I am particularly drawn to this scholarship because it aligns perfectly with my vision of building technology solutions that serve Nigeria Lagos' diverse population. Unlike many international scholarships, this program explicitly supports homegrown innovation in developing economies, which is critical for my goals. The financial assistance would alleviate the significant burden I currently face – covering over 60% of my tuition and lab fees through part-time work at a Lagos-based fintech startup – allowing me to fully dedicate myself to research on adaptive power management systems for Nigerian infrastructure.</w:t>
      </w:r>
    </w:p>
    <w:p>
      <w:pPr>
        <w:pStyle w:val="BodyText"/>
      </w:pPr>
      <w:r>
        <w:t xml:space="preserve">My long-term vision extends far beyond personal achievement. I aim to establish a technology incubator in Victoria Island, Lagos, focused on creating affordable solutions for urban challenges. My proposed "Smart Lagos Initiative" would support 50+ local startups annually, specializing in renewable energy integration and AI-driven public service optimization – precisely the kind of impact this scholarship seeks to foster. Having seen how tech hubs like Yabacon Valley have transformed Lagos into Africa's startup capital, I understand that sustainable innovation requires nurturing local talent with access to resources.</w:t>
      </w:r>
    </w:p>
    <w:p>
      <w:pPr>
        <w:pStyle w:val="BodyText"/>
      </w:pPr>
      <w:r>
        <w:t xml:space="preserve">What makes me uniquely suited for this opportunity is my deep immersion in Nigeria Lagos' technological fabric. I have presented at 7 tech meetups across the city, including the renowned "Lagos Tech Talks" series. My volunteer work with CodeLagos – a state government initiative to teach coding in public schools – has given me direct insight into Nigeria's educational infrastructure needs. This isn't theoretical knowledge; it's lived experience that informs my engineering approach. I understand that for technology to thrive in Lagos, it must account for variable internet connectivity, cultural context, and economic realities – principles I've embedded in every project.</w:t>
      </w:r>
    </w:p>
    <w:p>
      <w:pPr>
        <w:pStyle w:val="BodyText"/>
      </w:pPr>
      <w:r>
        <w:t xml:space="preserve">I recognize that as a Computer Engineer from Nigeria Lagos, my success carries significant responsibility to uplift our community. The scholarship would empower me not just as an individual student but as a catalyst for broader change. With this support, I will be able to pursue specialized research on energy-efficient computing for emerging markets – directly addressing the power constraints that stifle innovation across Nigeria's tech sector. My proposed thesis, "Adaptable Computing Architectures for Low-Resource Urban Environments," has already garnered preliminary interest from researchers at UNILAG's Center for Advanced Technology.</w:t>
      </w:r>
    </w:p>
    <w:p>
      <w:pPr>
        <w:pStyle w:val="BodyText"/>
      </w:pPr>
      <w:r>
        <w:t xml:space="preserve">I am confident that my academic rigor, practical experience in Lagos' tech landscape, and unwavering commitment to Nigeria's technological advancement make me an ideal candidate. I have attached all required documents including transcripts, project portfolios demonstrating my work on Lagos-specific solutions, and letters of recommendation from professors who have witnessed my growth as a Computer Engineer. I would be honored to contribute the innovation energy of Lagos to your scholarship program and ultimately return that investment by building solutions that serve Nigeria's technological future.</w:t>
      </w:r>
    </w:p>
    <w:p>
      <w:pPr>
        <w:pStyle w:val="BodyText"/>
      </w:pPr>
      <w:r>
        <w:t xml:space="preserve">Thank you for considering this Scholarship Application Letter. I eagerly await the opportunity to discuss how my vision aligns with your mission to cultivate technological leadership within Nigeria Lagos. My contact information is provided below, and I am available for an interview at your earliest convenience.</w:t>
      </w:r>
    </w:p>
    <w:p>
      <w:pPr>
        <w:pStyle w:val="BodyText"/>
      </w:pPr>
      <w:r>
        <w:t xml:space="preserve">Sincerely,</w:t>
      </w:r>
    </w:p>
    <w:p>
      <w:pPr>
        <w:pStyle w:val="BodyText"/>
      </w:pPr>
      <w:r>
        <w:rPr>
          <w:bCs/>
          <w:b/>
        </w:rPr>
        <w:t xml:space="preserve">Chinedu Okafor</w:t>
      </w:r>
    </w:p>
    <w:p>
      <w:pPr>
        <w:pStyle w:val="BodyText"/>
      </w:pPr>
      <w:r>
        <w:t xml:space="preserve">Computer Engineering Student | Covenant University</w:t>
      </w:r>
    </w:p>
    <w:p>
      <w:pPr>
        <w:pStyle w:val="BodyText"/>
      </w:pPr>
      <w:r>
        <w:t xml:space="preserve">Lagos, Nigeria</w:t>
      </w:r>
    </w:p>
    <w:p>
      <w:pPr>
        <w:pStyle w:val="BodyText"/>
      </w:pPr>
      <w:r>
        <w:t xml:space="preserve">Email: chinedu.okafor@unilorin.edu.ng | Phone: +234 803 123 4567</w:t>
      </w:r>
    </w:p>
    <w:p>
      <w:pPr>
        <w:pStyle w:val="BodyText"/>
      </w:pPr>
      <w:r>
        <w:t xml:space="preserve">This Scholarship Application Letter represents the authentic dedication of a Computer Engineering student committed to transforming Nigeria Lagos through technology-driven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19T13:55:55Z</dcterms:created>
  <dcterms:modified xsi:type="dcterms:W3CDTF">2026-07-19T13:55:55Z</dcterms:modified>
</cp:coreProperties>
</file>

<file path=docProps/custom.xml><?xml version="1.0" encoding="utf-8"?>
<Properties xmlns="http://schemas.openxmlformats.org/officeDocument/2006/custom-properties" xmlns:vt="http://schemas.openxmlformats.org/officeDocument/2006/docPropsVTypes"/>
</file>